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0D5D21" w14:textId="502C880C" w:rsidR="007314FB" w:rsidRPr="005C6CEA" w:rsidRDefault="005C6CEA" w:rsidP="005C6CEA">
      <w:pPr>
        <w:pStyle w:val="ListParagraph"/>
        <w:numPr>
          <w:ilvl w:val="0"/>
          <w:numId w:val="2"/>
        </w:numPr>
        <w:rPr>
          <w:sz w:val="28"/>
          <w:szCs w:val="28"/>
          <w:lang w:val="en-US"/>
        </w:rPr>
      </w:pPr>
      <w:r w:rsidRPr="005C6CEA">
        <w:rPr>
          <w:noProof/>
          <w:sz w:val="28"/>
          <w:szCs w:val="28"/>
          <w:lang w:val="en-US"/>
        </w:rPr>
        <w:drawing>
          <wp:anchor distT="0" distB="0" distL="114300" distR="114300" simplePos="0" relativeHeight="251658240" behindDoc="0" locked="0" layoutInCell="1" allowOverlap="1" wp14:anchorId="0A2D2C8F" wp14:editId="1C7EDAD4">
            <wp:simplePos x="0" y="0"/>
            <wp:positionH relativeFrom="margin">
              <wp:align>right</wp:align>
            </wp:positionH>
            <wp:positionV relativeFrom="paragraph">
              <wp:posOffset>266700</wp:posOffset>
            </wp:positionV>
            <wp:extent cx="5943600" cy="51054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C6CEA">
        <w:rPr>
          <w:sz w:val="28"/>
          <w:szCs w:val="28"/>
          <w:lang w:val="en-US"/>
        </w:rPr>
        <w:t>Schematic Diagram</w:t>
      </w:r>
    </w:p>
    <w:p w14:paraId="758A4D67" w14:textId="0A1E777C" w:rsidR="005C6CEA" w:rsidRDefault="005C6CEA" w:rsidP="005C6CEA">
      <w:pPr>
        <w:rPr>
          <w:lang w:val="en-US"/>
        </w:rPr>
      </w:pPr>
    </w:p>
    <w:p w14:paraId="2A242C04" w14:textId="77777777" w:rsidR="005C6CEA" w:rsidRDefault="005C6CEA">
      <w:pPr>
        <w:rPr>
          <w:lang w:val="en-US"/>
        </w:rPr>
      </w:pPr>
      <w:r>
        <w:rPr>
          <w:lang w:val="en-US"/>
        </w:rPr>
        <w:br w:type="page"/>
      </w:r>
    </w:p>
    <w:p w14:paraId="4AF3479F" w14:textId="30B94FBD" w:rsidR="005C6CEA" w:rsidRDefault="00142C0C" w:rsidP="00142C0C">
      <w:pPr>
        <w:pStyle w:val="ListParagraph"/>
        <w:numPr>
          <w:ilvl w:val="0"/>
          <w:numId w:val="2"/>
        </w:numPr>
        <w:rPr>
          <w:b/>
          <w:bCs/>
          <w:sz w:val="28"/>
          <w:szCs w:val="28"/>
          <w:lang w:val="en-US"/>
        </w:rPr>
      </w:pPr>
      <w:r w:rsidRPr="00142C0C">
        <w:rPr>
          <w:b/>
          <w:bCs/>
          <w:sz w:val="28"/>
          <w:szCs w:val="28"/>
          <w:lang w:val="en-US"/>
        </w:rPr>
        <w:lastRenderedPageBreak/>
        <w:t>Hardware Requirements &amp; Bill of Materials</w:t>
      </w:r>
    </w:p>
    <w:p w14:paraId="1963A91B" w14:textId="73590E95" w:rsidR="00142C0C" w:rsidRDefault="00142C0C" w:rsidP="00142C0C">
      <w:pPr>
        <w:pStyle w:val="ListParagraph"/>
        <w:rPr>
          <w:lang w:val="en-US"/>
        </w:rPr>
      </w:pPr>
      <w:r>
        <w:rPr>
          <w:lang w:val="en-US"/>
        </w:rPr>
        <w:t>Raspberry Pi Camera V1.3 – Php 899.00</w:t>
      </w:r>
    </w:p>
    <w:p w14:paraId="3A91677C" w14:textId="5F92B8FC" w:rsidR="00142C0C" w:rsidRDefault="00142C0C" w:rsidP="00142C0C">
      <w:pPr>
        <w:pStyle w:val="ListParagraph"/>
        <w:rPr>
          <w:lang w:val="en-US"/>
        </w:rPr>
      </w:pPr>
      <w:r>
        <w:rPr>
          <w:lang w:val="en-US"/>
        </w:rPr>
        <w:t>Ultrasonic Sensor Distance Measuring Module (HC-SR04) – Php 49.00</w:t>
      </w:r>
    </w:p>
    <w:p w14:paraId="6C80E5A3" w14:textId="0D226F2E" w:rsidR="00142C0C" w:rsidRDefault="00142C0C" w:rsidP="00142C0C">
      <w:pPr>
        <w:pStyle w:val="ListParagraph"/>
        <w:rPr>
          <w:lang w:val="en-US"/>
        </w:rPr>
      </w:pPr>
      <w:r>
        <w:rPr>
          <w:lang w:val="en-US"/>
        </w:rPr>
        <w:t>Raspberry Pi 4 4B Metal Case with Dual Cooling Fan – Php 400.00</w:t>
      </w:r>
    </w:p>
    <w:p w14:paraId="7D0FE2A4" w14:textId="6576B0DA" w:rsidR="00324356" w:rsidRDefault="00324356" w:rsidP="00142C0C">
      <w:pPr>
        <w:pStyle w:val="ListParagraph"/>
        <w:rPr>
          <w:lang w:val="en-US"/>
        </w:rPr>
      </w:pPr>
    </w:p>
    <w:p w14:paraId="156B7E07" w14:textId="694C7C89" w:rsidR="00324356" w:rsidRDefault="00324356" w:rsidP="00142C0C">
      <w:pPr>
        <w:pStyle w:val="ListParagraph"/>
        <w:rPr>
          <w:lang w:val="en-US"/>
        </w:rPr>
      </w:pPr>
      <w:r>
        <w:rPr>
          <w:lang w:val="en-US"/>
        </w:rPr>
        <w:t>Total Cost</w:t>
      </w:r>
    </w:p>
    <w:p w14:paraId="36527B65" w14:textId="4D3C8E1D" w:rsidR="00324356" w:rsidRDefault="00324356" w:rsidP="00142C0C">
      <w:pPr>
        <w:pStyle w:val="ListParagraph"/>
        <w:rPr>
          <w:lang w:val="en-US"/>
        </w:rPr>
      </w:pPr>
      <w:r>
        <w:rPr>
          <w:lang w:val="en-US"/>
        </w:rPr>
        <w:t>Php 1348.00</w:t>
      </w:r>
    </w:p>
    <w:p w14:paraId="2724CAD9" w14:textId="77777777" w:rsidR="00324356" w:rsidRDefault="00324356" w:rsidP="00142C0C">
      <w:pPr>
        <w:pStyle w:val="ListParagraph"/>
        <w:rPr>
          <w:lang w:val="en-US"/>
        </w:rPr>
      </w:pPr>
    </w:p>
    <w:p w14:paraId="533D4034" w14:textId="07CD7096" w:rsidR="00324356" w:rsidRDefault="00324356" w:rsidP="00324356">
      <w:pPr>
        <w:pStyle w:val="ListParagraph"/>
        <w:numPr>
          <w:ilvl w:val="0"/>
          <w:numId w:val="2"/>
        </w:numPr>
        <w:rPr>
          <w:b/>
          <w:bCs/>
          <w:sz w:val="28"/>
          <w:szCs w:val="28"/>
          <w:lang w:val="en-US"/>
        </w:rPr>
      </w:pPr>
      <w:r w:rsidRPr="00324356">
        <w:rPr>
          <w:b/>
          <w:bCs/>
          <w:sz w:val="28"/>
          <w:szCs w:val="28"/>
          <w:lang w:val="en-US"/>
        </w:rPr>
        <w:t>Software Requirement</w:t>
      </w:r>
    </w:p>
    <w:p w14:paraId="6F64E229" w14:textId="7CA67EC4" w:rsidR="00324356" w:rsidRDefault="00324356" w:rsidP="00324356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Telepot</w:t>
      </w:r>
    </w:p>
    <w:p w14:paraId="1A5A2316" w14:textId="4C9503A4" w:rsidR="00324356" w:rsidRDefault="00324356" w:rsidP="00324356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Telegram</w:t>
      </w:r>
    </w:p>
    <w:p w14:paraId="0BB97E94" w14:textId="77777777" w:rsidR="00324356" w:rsidRPr="00324356" w:rsidRDefault="00324356" w:rsidP="00324356">
      <w:pPr>
        <w:rPr>
          <w:lang w:val="en-US"/>
        </w:rPr>
      </w:pPr>
    </w:p>
    <w:p w14:paraId="0BA6934E" w14:textId="0969A0CB" w:rsidR="00324356" w:rsidRPr="00324356" w:rsidRDefault="00324356" w:rsidP="00324356">
      <w:pPr>
        <w:pStyle w:val="ListParagraph"/>
        <w:numPr>
          <w:ilvl w:val="0"/>
          <w:numId w:val="2"/>
        </w:numPr>
        <w:rPr>
          <w:b/>
          <w:bCs/>
          <w:sz w:val="28"/>
          <w:szCs w:val="28"/>
          <w:lang w:val="en-US"/>
        </w:rPr>
      </w:pPr>
      <w:r w:rsidRPr="00324356">
        <w:rPr>
          <w:b/>
          <w:bCs/>
          <w:sz w:val="28"/>
          <w:szCs w:val="28"/>
          <w:lang w:val="en-US"/>
        </w:rPr>
        <w:t>Project Design</w:t>
      </w:r>
    </w:p>
    <w:p w14:paraId="344A4D3C" w14:textId="1664A530" w:rsidR="00324356" w:rsidRPr="00324356" w:rsidRDefault="004E6129" w:rsidP="00324356">
      <w:pPr>
        <w:pStyle w:val="ListParagraph"/>
        <w:rPr>
          <w:b/>
          <w:bCs/>
          <w:lang w:val="en-US"/>
        </w:rPr>
      </w:pPr>
      <w:r>
        <w:rPr>
          <w:noProof/>
        </w:rPr>
        <w:drawing>
          <wp:inline distT="0" distB="0" distL="0" distR="0" wp14:anchorId="2E21E054" wp14:editId="156D6A16">
            <wp:extent cx="4981575" cy="2302879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082" cy="2308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2C55B" w14:textId="29384426" w:rsidR="004E6129" w:rsidRDefault="00CA3CAB" w:rsidP="00142C0C">
      <w:pPr>
        <w:pStyle w:val="ListParagraph"/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3D4A8D46" wp14:editId="713A5AEB">
            <wp:simplePos x="0" y="0"/>
            <wp:positionH relativeFrom="column">
              <wp:posOffset>457200</wp:posOffset>
            </wp:positionH>
            <wp:positionV relativeFrom="paragraph">
              <wp:posOffset>187960</wp:posOffset>
            </wp:positionV>
            <wp:extent cx="5047615" cy="2333625"/>
            <wp:effectExtent l="0" t="0" r="635" b="952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7615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59A2C6" w14:textId="4EA0E405" w:rsidR="00463A13" w:rsidRDefault="00463A13" w:rsidP="00142C0C">
      <w:pPr>
        <w:pStyle w:val="ListParagraph"/>
        <w:rPr>
          <w:lang w:val="en-US"/>
        </w:rPr>
      </w:pPr>
    </w:p>
    <w:p w14:paraId="0D587A3F" w14:textId="77777777" w:rsidR="00CA3CAB" w:rsidRDefault="00CA3CAB" w:rsidP="00142C0C">
      <w:pPr>
        <w:pStyle w:val="ListParagraph"/>
        <w:rPr>
          <w:lang w:val="en-US"/>
        </w:rPr>
      </w:pPr>
    </w:p>
    <w:p w14:paraId="443CD3EA" w14:textId="669E4BB8" w:rsidR="004E6129" w:rsidRDefault="004E6129" w:rsidP="00142C0C">
      <w:pPr>
        <w:pStyle w:val="ListParagraph"/>
        <w:rPr>
          <w:lang w:val="en-US"/>
        </w:rPr>
      </w:pPr>
    </w:p>
    <w:p w14:paraId="7E8CBE03" w14:textId="7843D8B4" w:rsidR="004E6129" w:rsidRDefault="004E6129" w:rsidP="004E6129">
      <w:pPr>
        <w:pStyle w:val="ListParagraph"/>
        <w:numPr>
          <w:ilvl w:val="0"/>
          <w:numId w:val="2"/>
        </w:numPr>
        <w:rPr>
          <w:b/>
          <w:bCs/>
          <w:sz w:val="28"/>
          <w:szCs w:val="28"/>
          <w:lang w:val="en-US"/>
        </w:rPr>
      </w:pPr>
      <w:r w:rsidRPr="004E6129">
        <w:rPr>
          <w:b/>
          <w:bCs/>
          <w:sz w:val="28"/>
          <w:szCs w:val="28"/>
          <w:lang w:val="en-US"/>
        </w:rPr>
        <w:lastRenderedPageBreak/>
        <w:t>Project Progress Documentation</w:t>
      </w:r>
    </w:p>
    <w:p w14:paraId="21D7213E" w14:textId="351DA257" w:rsidR="00CA3CAB" w:rsidRDefault="00CA3CAB" w:rsidP="00CA3CAB">
      <w:pPr>
        <w:pStyle w:val="ListParagraph"/>
        <w:numPr>
          <w:ilvl w:val="1"/>
          <w:numId w:val="2"/>
        </w:numPr>
        <w:rPr>
          <w:b/>
          <w:bCs/>
          <w:sz w:val="28"/>
          <w:szCs w:val="28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59A92192" wp14:editId="7DB2FC4E">
            <wp:simplePos x="0" y="0"/>
            <wp:positionH relativeFrom="margin">
              <wp:align>center</wp:align>
            </wp:positionH>
            <wp:positionV relativeFrom="paragraph">
              <wp:posOffset>328930</wp:posOffset>
            </wp:positionV>
            <wp:extent cx="4761865" cy="2743200"/>
            <wp:effectExtent l="0" t="0" r="63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86" r="6067"/>
                    <a:stretch/>
                  </pic:blipFill>
                  <pic:spPr bwMode="auto">
                    <a:xfrm>
                      <a:off x="0" y="0"/>
                      <a:ext cx="476186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b/>
          <w:bCs/>
          <w:sz w:val="28"/>
          <w:szCs w:val="28"/>
          <w:lang w:val="en-US"/>
        </w:rPr>
        <w:t>Project Creation</w:t>
      </w:r>
      <w:r>
        <w:rPr>
          <w:b/>
          <w:bCs/>
          <w:sz w:val="28"/>
          <w:szCs w:val="28"/>
          <w:lang w:val="en-US"/>
        </w:rPr>
        <w:br/>
      </w:r>
    </w:p>
    <w:p w14:paraId="023BC33E" w14:textId="712DFAED" w:rsidR="00CA3CAB" w:rsidRDefault="00CA3CAB">
      <w:pPr>
        <w:rPr>
          <w:b/>
          <w:bCs/>
          <w:sz w:val="28"/>
          <w:szCs w:val="28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39CD4AF6" wp14:editId="0C005854">
            <wp:simplePos x="0" y="0"/>
            <wp:positionH relativeFrom="margin">
              <wp:align>center</wp:align>
            </wp:positionH>
            <wp:positionV relativeFrom="paragraph">
              <wp:posOffset>443865</wp:posOffset>
            </wp:positionV>
            <wp:extent cx="5057775" cy="2338070"/>
            <wp:effectExtent l="0" t="0" r="9525" b="508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2338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z w:val="28"/>
          <w:szCs w:val="28"/>
          <w:lang w:val="en-US"/>
        </w:rPr>
        <w:br w:type="page"/>
      </w:r>
    </w:p>
    <w:p w14:paraId="082CCF38" w14:textId="7AF4EF9E" w:rsidR="00CA3CAB" w:rsidRDefault="00CA3CAB" w:rsidP="00CA3CAB">
      <w:pPr>
        <w:pStyle w:val="ListParagraph"/>
        <w:numPr>
          <w:ilvl w:val="1"/>
          <w:numId w:val="2"/>
        </w:numPr>
        <w:rPr>
          <w:b/>
          <w:bCs/>
          <w:sz w:val="28"/>
          <w:szCs w:val="28"/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2336" behindDoc="0" locked="0" layoutInCell="1" allowOverlap="1" wp14:anchorId="511E040E" wp14:editId="1A65B46B">
            <wp:simplePos x="0" y="0"/>
            <wp:positionH relativeFrom="margin">
              <wp:align>right</wp:align>
            </wp:positionH>
            <wp:positionV relativeFrom="paragraph">
              <wp:posOffset>485775</wp:posOffset>
            </wp:positionV>
            <wp:extent cx="5934075" cy="2743200"/>
            <wp:effectExtent l="0" t="0" r="9525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sz w:val="28"/>
          <w:szCs w:val="28"/>
          <w:lang w:val="en-US"/>
        </w:rPr>
        <w:t>Testing and Debugging</w:t>
      </w:r>
    </w:p>
    <w:p w14:paraId="25368505" w14:textId="5CF1BE85" w:rsidR="00CA3CAB" w:rsidRDefault="00C413A8">
      <w:pPr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2B7A30CE" wp14:editId="4126D619">
            <wp:simplePos x="0" y="0"/>
            <wp:positionH relativeFrom="margin">
              <wp:align>right</wp:align>
            </wp:positionH>
            <wp:positionV relativeFrom="paragraph">
              <wp:posOffset>3150235</wp:posOffset>
            </wp:positionV>
            <wp:extent cx="5943600" cy="3804285"/>
            <wp:effectExtent l="0" t="0" r="0" b="5715"/>
            <wp:wrapTopAndBottom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4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A3CAB">
        <w:rPr>
          <w:b/>
          <w:bCs/>
          <w:sz w:val="28"/>
          <w:szCs w:val="28"/>
          <w:lang w:val="en-US"/>
        </w:rPr>
        <w:br w:type="page"/>
      </w:r>
    </w:p>
    <w:p w14:paraId="3AA7AF6B" w14:textId="327C7779" w:rsidR="00CA3CAB" w:rsidRDefault="00C413A8" w:rsidP="00CA3CAB">
      <w:pPr>
        <w:pStyle w:val="ListParagraph"/>
        <w:numPr>
          <w:ilvl w:val="1"/>
          <w:numId w:val="2"/>
        </w:numPr>
        <w:rPr>
          <w:b/>
          <w:bCs/>
          <w:sz w:val="28"/>
          <w:szCs w:val="28"/>
          <w:lang w:val="en-US"/>
        </w:rPr>
      </w:pPr>
      <w:r w:rsidRPr="00C413A8">
        <w:rPr>
          <w:b/>
          <w:bCs/>
          <w:noProof/>
          <w:sz w:val="28"/>
          <w:szCs w:val="28"/>
          <w:lang w:val="en-US"/>
        </w:rPr>
        <w:lastRenderedPageBreak/>
        <w:drawing>
          <wp:anchor distT="0" distB="0" distL="114300" distR="114300" simplePos="0" relativeHeight="251665408" behindDoc="0" locked="0" layoutInCell="1" allowOverlap="1" wp14:anchorId="59C5194C" wp14:editId="5597623F">
            <wp:simplePos x="0" y="0"/>
            <wp:positionH relativeFrom="margin">
              <wp:align>right</wp:align>
            </wp:positionH>
            <wp:positionV relativeFrom="paragraph">
              <wp:posOffset>447675</wp:posOffset>
            </wp:positionV>
            <wp:extent cx="5943600" cy="2784475"/>
            <wp:effectExtent l="0" t="0" r="0" b="0"/>
            <wp:wrapTopAndBottom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4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28"/>
          <w:szCs w:val="28"/>
          <w:lang w:val="en-US"/>
        </w:rPr>
        <w:t>Finished Project</w:t>
      </w:r>
    </w:p>
    <w:p w14:paraId="6DBBED3A" w14:textId="1B0CD014" w:rsidR="00CA3CAB" w:rsidRPr="00CA3CAB" w:rsidRDefault="00C413A8" w:rsidP="00CA3CAB">
      <w:pPr>
        <w:rPr>
          <w:b/>
          <w:bCs/>
          <w:sz w:val="28"/>
          <w:szCs w:val="28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3360" behindDoc="0" locked="0" layoutInCell="1" allowOverlap="1" wp14:anchorId="736A5418" wp14:editId="6152DD8D">
            <wp:simplePos x="0" y="0"/>
            <wp:positionH relativeFrom="margin">
              <wp:align>right</wp:align>
            </wp:positionH>
            <wp:positionV relativeFrom="paragraph">
              <wp:posOffset>3226435</wp:posOffset>
            </wp:positionV>
            <wp:extent cx="5934075" cy="2743200"/>
            <wp:effectExtent l="0" t="0" r="9525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0F7A49A" w14:textId="3FDD5154" w:rsidR="004E6129" w:rsidRDefault="004E6129" w:rsidP="004E6129">
      <w:pPr>
        <w:pStyle w:val="ListParagraph"/>
        <w:rPr>
          <w:lang w:val="en-US"/>
        </w:rPr>
      </w:pPr>
    </w:p>
    <w:p w14:paraId="6606145B" w14:textId="3F98504A" w:rsidR="00CA3CAB" w:rsidRPr="00C413A8" w:rsidRDefault="00CA3CAB" w:rsidP="00C413A8">
      <w:pPr>
        <w:rPr>
          <w:lang w:val="en-US"/>
        </w:rPr>
      </w:pPr>
    </w:p>
    <w:sectPr w:rsidR="00CA3CAB" w:rsidRPr="00C413A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626FD0"/>
    <w:multiLevelType w:val="hybridMultilevel"/>
    <w:tmpl w:val="6E5AD658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6B6ABE"/>
    <w:multiLevelType w:val="hybridMultilevel"/>
    <w:tmpl w:val="A3767E3E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232BF2"/>
    <w:multiLevelType w:val="hybridMultilevel"/>
    <w:tmpl w:val="1CCC2478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50793739">
    <w:abstractNumId w:val="0"/>
  </w:num>
  <w:num w:numId="2" w16cid:durableId="1297493067">
    <w:abstractNumId w:val="1"/>
  </w:num>
  <w:num w:numId="3" w16cid:durableId="13909532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NTe3sLQwNjc2sDBU0lEKTi0uzszPAykwrAUA7fOuGiwAAAA="/>
  </w:docVars>
  <w:rsids>
    <w:rsidRoot w:val="005C6CEA"/>
    <w:rsid w:val="00142C0C"/>
    <w:rsid w:val="00144B06"/>
    <w:rsid w:val="001A56CD"/>
    <w:rsid w:val="00324356"/>
    <w:rsid w:val="00463A13"/>
    <w:rsid w:val="004E6129"/>
    <w:rsid w:val="00570DD4"/>
    <w:rsid w:val="005C6CEA"/>
    <w:rsid w:val="005F189D"/>
    <w:rsid w:val="0063778B"/>
    <w:rsid w:val="007314FB"/>
    <w:rsid w:val="00C413A8"/>
    <w:rsid w:val="00CA3CAB"/>
    <w:rsid w:val="00D1383E"/>
    <w:rsid w:val="00E97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94F4F"/>
  <w15:chartTrackingRefBased/>
  <w15:docId w15:val="{2989206C-E410-4CC2-9C9D-2007EF1CF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6C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5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n Hong</dc:creator>
  <cp:keywords/>
  <dc:description/>
  <cp:lastModifiedBy>Brenn Ahren Hong</cp:lastModifiedBy>
  <cp:revision>3</cp:revision>
  <dcterms:created xsi:type="dcterms:W3CDTF">2022-03-28T14:31:00Z</dcterms:created>
  <dcterms:modified xsi:type="dcterms:W3CDTF">2024-06-25T08:41:00Z</dcterms:modified>
</cp:coreProperties>
</file>